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4C4B" w:rsidRDefault="003B4C4B" w:rsidP="003B4C4B">
      <w:r>
        <w:t xml:space="preserve">&gt;NZ_RPHE01000004.1:c219140-218019 </w:t>
      </w:r>
      <w:proofErr w:type="spellStart"/>
      <w:r>
        <w:t>yfkAB</w:t>
      </w:r>
      <w:proofErr w:type="spellEnd"/>
      <w:r>
        <w:t xml:space="preserve"> [</w:t>
      </w:r>
      <w:proofErr w:type="spellStart"/>
      <w:r>
        <w:t>protein_accession</w:t>
      </w:r>
      <w:proofErr w:type="spellEnd"/>
      <w:r>
        <w:t>=WP_019257789.1] [organism=Bacillus subtilis] [name=radical SAM/</w:t>
      </w:r>
      <w:proofErr w:type="spellStart"/>
      <w:r>
        <w:t>CxCxxxxC</w:t>
      </w:r>
      <w:proofErr w:type="spellEnd"/>
      <w:r>
        <w:t xml:space="preserve"> motif protein </w:t>
      </w:r>
      <w:proofErr w:type="spellStart"/>
      <w:r>
        <w:t>YfkAB</w:t>
      </w:r>
      <w:proofErr w:type="spellEnd"/>
      <w:r>
        <w:t>] [gene=</w:t>
      </w:r>
      <w:proofErr w:type="spellStart"/>
      <w:r>
        <w:t>yfkAB</w:t>
      </w:r>
      <w:proofErr w:type="spellEnd"/>
      <w:r>
        <w:t>]</w:t>
      </w:r>
    </w:p>
    <w:p w:rsidR="003B4C4B" w:rsidRDefault="003B4C4B" w:rsidP="003B4C4B">
      <w:r>
        <w:t>ATGACACAAAACACGAAGCTGCGTCCGATTACACCCGAGTTTGACCCTTGGGAAGCCTATATGGATGTTG</w:t>
      </w:r>
    </w:p>
    <w:p w:rsidR="003B4C4B" w:rsidRDefault="003B4C4B" w:rsidP="003B4C4B">
      <w:r>
        <w:t>AGCAGTATGGCGAAATGCAGCTGACAAACGTTGAATTCACAACGACAACACTGTGCAATATGAGATGCGA</w:t>
      </w:r>
    </w:p>
    <w:p w:rsidR="003B4C4B" w:rsidRDefault="003B4C4B" w:rsidP="003B4C4B">
      <w:r>
        <w:t>GCATTGCGCTGTAGGCTATACCTTGCAGCCTAAAGACCCGAATGCTCTGCCAATAGATCTTCTGTTAAAA</w:t>
      </w:r>
    </w:p>
    <w:p w:rsidR="003B4C4B" w:rsidRDefault="003B4C4B" w:rsidP="003B4C4B">
      <w:r>
        <w:t>CGGCTGGAGGAAATCCCGCGCCTGCGATCCATCAGCATTACAGGCGGAGAGCCGATGCTTTCGTTAAAAT</w:t>
      </w:r>
    </w:p>
    <w:p w:rsidR="003B4C4B" w:rsidRDefault="003B4C4B" w:rsidP="003B4C4B">
      <w:r>
        <w:t>CAGTAAAGGAATATGTCGTTCCATTATTGAAATACGCCCATGAACGGGGTGTGCGGACGCAGATCAATTC</w:t>
      </w:r>
    </w:p>
    <w:p w:rsidR="003B4C4B" w:rsidRDefault="003B4C4B" w:rsidP="003B4C4B">
      <w:r>
        <w:t>CAACCTGACCCTTGATATTGAACGATACGAATGGATTATTCCGTATCTTGATGTGCTTCATATTTCTCAT</w:t>
      </w:r>
    </w:p>
    <w:p w:rsidR="003B4C4B" w:rsidRDefault="003B4C4B" w:rsidP="003B4C4B">
      <w:r>
        <w:t>AACTGGGGTACAGTTGAGGATTTTGCTGAGATCGGATTTGCCATGATGGACAGAAAACCCACCTTCGAAC</w:t>
      </w:r>
    </w:p>
    <w:p w:rsidR="003B4C4B" w:rsidRDefault="003B4C4B" w:rsidP="003B4C4B">
      <w:r>
        <w:t>AGCGCGCGCGTTATTTTGAAAAAATGATCGAAAACAGCCGCACGCTTGTGGAAGCCGGGGTGATGGTATC</w:t>
      </w:r>
    </w:p>
    <w:p w:rsidR="003B4C4B" w:rsidRDefault="003B4C4B" w:rsidP="003B4C4B">
      <w:r>
        <w:t>TGCGGAAACGATGCTGAATAAACGCACACTTCCTCATATTGAGCATATTCACCGCCAAATCACAGAAGAT</w:t>
      </w:r>
    </w:p>
    <w:p w:rsidR="003B4C4B" w:rsidRDefault="003B4C4B" w:rsidP="003B4C4B">
      <w:r>
        <w:t>ATGAAATGTCAGCGTCACGAAGTCCATCCGATGTATCCGAGCGATTTCGCAAGCGCTCTTGAATCTCTCA</w:t>
      </w:r>
    </w:p>
    <w:p w:rsidR="003B4C4B" w:rsidRDefault="003B4C4B" w:rsidP="003B4C4B">
      <w:r>
        <w:t>GCCTGAAAGAGATGAGACAGGCCATTCACCGCTTGCTGGATATTCGTGATGAAAATACGTGGATGCTGTT</w:t>
      </w:r>
    </w:p>
    <w:p w:rsidR="003B4C4B" w:rsidRDefault="003B4C4B" w:rsidP="003B4C4B">
      <w:r>
        <w:t>CGGGACACTTCCGTTTTATGCCTGCAGTTCAGACGAAGAGGATCAAAAGCTGCTTCGCCGGCTTCGCGCG</w:t>
      </w:r>
    </w:p>
    <w:p w:rsidR="003B4C4B" w:rsidRDefault="003B4C4B" w:rsidP="003B4C4B">
      <w:r>
        <w:t>GCGAAAAACGTCACGGTGAGAAATGACCCTGACGGCCGTTCCCGCCTGAATGTGAACATTTTCGACGGAA</w:t>
      </w:r>
    </w:p>
    <w:p w:rsidR="003B4C4B" w:rsidRDefault="003B4C4B" w:rsidP="003B4C4B">
      <w:r>
        <w:t>ACATTATCGTGACCGATTTCGGCGATACACCGCCGCTTGGCAATATTCAGACGGACAGCCTCCCTTCCGC</w:t>
      </w:r>
    </w:p>
    <w:p w:rsidR="003B4C4B" w:rsidRDefault="003B4C4B" w:rsidP="003B4C4B">
      <w:r>
        <w:t>CTATGAAAAATGGAGAGAGACCAAGCTTGCGAAAGAACTGAATTGCCACTGCCCGAATGTCCGATGCCTC</w:t>
      </w:r>
    </w:p>
    <w:p w:rsidR="003B4C4B" w:rsidRDefault="003B4C4B" w:rsidP="003B4C4B">
      <w:r>
        <w:t>GGGCCGAATGTTCTCGTCAAAAACAGTTATTATCAGAATACAGATTTCACAAAACGTCAAGCCAGGAGTT</w:t>
      </w:r>
    </w:p>
    <w:p w:rsidR="003B4C4B" w:rsidRDefault="003B4C4B" w:rsidP="003B4C4B">
      <w:r>
        <w:t>AG</w:t>
      </w:r>
    </w:p>
    <w:p w:rsidR="003B4C4B" w:rsidRDefault="003B4C4B" w:rsidP="003B4C4B">
      <w:r>
        <w:t xml:space="preserve">&gt;NZ_CP051462.1:c912384-911263 </w:t>
      </w:r>
      <w:proofErr w:type="spellStart"/>
      <w:r>
        <w:t>yfkAB</w:t>
      </w:r>
      <w:proofErr w:type="spellEnd"/>
      <w:r>
        <w:t xml:space="preserve"> [</w:t>
      </w:r>
      <w:proofErr w:type="spellStart"/>
      <w:r>
        <w:t>protein_accession</w:t>
      </w:r>
      <w:proofErr w:type="spellEnd"/>
      <w:r>
        <w:t>=WP_019257789.1] [organism=Bacillus subtilis] [name=radical SAM/</w:t>
      </w:r>
      <w:proofErr w:type="spellStart"/>
      <w:r>
        <w:t>CxCxxxxC</w:t>
      </w:r>
      <w:proofErr w:type="spellEnd"/>
      <w:r>
        <w:t xml:space="preserve"> motif protein </w:t>
      </w:r>
      <w:proofErr w:type="spellStart"/>
      <w:r>
        <w:t>YfkAB</w:t>
      </w:r>
      <w:proofErr w:type="spellEnd"/>
      <w:r>
        <w:t>] [gene=</w:t>
      </w:r>
      <w:proofErr w:type="spellStart"/>
      <w:r>
        <w:t>yfkAB</w:t>
      </w:r>
      <w:proofErr w:type="spellEnd"/>
      <w:r>
        <w:t>]</w:t>
      </w:r>
    </w:p>
    <w:p w:rsidR="003B4C4B" w:rsidRDefault="003B4C4B" w:rsidP="003B4C4B">
      <w:r>
        <w:t>ATGACACAAAACACGAAGCTGCGTCCGATTACACCCGAGTTTGACCCTTGGGAAGCCTATATGGATGTTG</w:t>
      </w:r>
    </w:p>
    <w:p w:rsidR="003B4C4B" w:rsidRDefault="003B4C4B" w:rsidP="003B4C4B">
      <w:r>
        <w:t>AGCAGTATGGCGAAATGCAGCTGACAAACGTTGAATTCACAACGACGACACTGTGCAATATGAGATGCGA</w:t>
      </w:r>
    </w:p>
    <w:p w:rsidR="003B4C4B" w:rsidRDefault="003B4C4B" w:rsidP="003B4C4B">
      <w:r>
        <w:t>GCATTGCGCTGTAGGCTATACCTTGCAGCCTAAAGACCCGAATGCTCTGCCAATAGATCTTCTGTTAAAA</w:t>
      </w:r>
    </w:p>
    <w:p w:rsidR="003B4C4B" w:rsidRDefault="003B4C4B" w:rsidP="003B4C4B">
      <w:r>
        <w:t>CGGCTGGAGGAAATCCCGCGCCTGCGATCCATCAGCATTACAGGCGGAGAGCCGATGCTTTCGTTAAAAT</w:t>
      </w:r>
    </w:p>
    <w:p w:rsidR="003B4C4B" w:rsidRDefault="003B4C4B" w:rsidP="003B4C4B">
      <w:r>
        <w:t>CAGTAAAGGAATATGTCGTTCCATTATTGAAATACGCCCATGAACGGGGTGTGCGGACGCAGATCAATTC</w:t>
      </w:r>
    </w:p>
    <w:p w:rsidR="003B4C4B" w:rsidRDefault="003B4C4B" w:rsidP="003B4C4B">
      <w:r>
        <w:t>CAACCTGACCCTTGATATTGAACGATACGAATGGATTATTCCGTATCTTGATGTGCTTCATATTTCTCAT</w:t>
      </w:r>
    </w:p>
    <w:p w:rsidR="003B4C4B" w:rsidRDefault="003B4C4B" w:rsidP="003B4C4B">
      <w:r>
        <w:t>AACTGGGGTACAGTTGAGGATTTTGCTGAGATCGGATTTGCCATGATGGACAGAAAACCCACCTTCGAAC</w:t>
      </w:r>
    </w:p>
    <w:p w:rsidR="003B4C4B" w:rsidRDefault="003B4C4B" w:rsidP="003B4C4B">
      <w:r>
        <w:lastRenderedPageBreak/>
        <w:t>AGCGCGCGCGTTATTTTGAAAAAATGATCGAAAACAGCCGCACGCTTGTGGAAGCCGGGGTGATGGTATC</w:t>
      </w:r>
    </w:p>
    <w:p w:rsidR="003B4C4B" w:rsidRDefault="003B4C4B" w:rsidP="003B4C4B">
      <w:r>
        <w:t>TGCGGAAACGATGCTGAATAAACGCACACTTCCTCATATTGAGCATATTCACCGCCAAATCACAGAAGAT</w:t>
      </w:r>
    </w:p>
    <w:p w:rsidR="003B4C4B" w:rsidRDefault="003B4C4B" w:rsidP="003B4C4B">
      <w:r>
        <w:t>ATGAAATGTCAGCGTCACGAAGTCCATCCGATGTATCCGAGCGATTTCGCAAGCGCTCTTGAATCTCTCA</w:t>
      </w:r>
    </w:p>
    <w:p w:rsidR="003B4C4B" w:rsidRDefault="003B4C4B" w:rsidP="003B4C4B">
      <w:r>
        <w:t>GCCTGAAAGAGATGAGACAGGCCATTCACCGCTTGCTGGATATTCGTGATGAAAATACGTGGATGCTGTT</w:t>
      </w:r>
    </w:p>
    <w:p w:rsidR="003B4C4B" w:rsidRDefault="003B4C4B" w:rsidP="003B4C4B">
      <w:r>
        <w:t>CGGGACACTTCCGTTTTATGCCTGCAGTTCAGACGAAGAGGATCAAAAGCTGCTTCGCCGGCTTCGCGCG</w:t>
      </w:r>
    </w:p>
    <w:p w:rsidR="003B4C4B" w:rsidRDefault="003B4C4B" w:rsidP="003B4C4B">
      <w:r>
        <w:t>GCGAAAAACGTCACGGTGAGAAATGACCCTGACGGCCGTTCCCGCCTGAATGTGAACATTTTCGACGGAA</w:t>
      </w:r>
    </w:p>
    <w:p w:rsidR="003B4C4B" w:rsidRDefault="003B4C4B" w:rsidP="003B4C4B">
      <w:r>
        <w:t>ACATTATCGTGACCGATTTCGGCGATACACCGCCGCTTGGCAATATTCAGACGGACAGCCTCCCTTCCGC</w:t>
      </w:r>
    </w:p>
    <w:p w:rsidR="003B4C4B" w:rsidRDefault="003B4C4B" w:rsidP="003B4C4B">
      <w:r>
        <w:t>CTATGAAAAATGGAGAGAGACCAAGCTTGCGAAAGAACTGAATTGCCACTGCCCGAATGTCCGATGCCTC</w:t>
      </w:r>
    </w:p>
    <w:p w:rsidR="003B4C4B" w:rsidRDefault="003B4C4B" w:rsidP="003B4C4B">
      <w:r>
        <w:t>GGGCCGAATGTTCTCGTCAAAAACAGTTATTATCAGAATACAGATTTCACAAAACGTCAAGCCAGGAGTT</w:t>
      </w:r>
    </w:p>
    <w:p w:rsidR="003B4C4B" w:rsidRDefault="003B4C4B" w:rsidP="003B4C4B">
      <w:r>
        <w:t>AG</w:t>
      </w:r>
    </w:p>
    <w:p w:rsidR="003B4C4B" w:rsidRDefault="003B4C4B" w:rsidP="003B4C4B">
      <w:r>
        <w:t xml:space="preserve">&gt;NZ_PXUR01000005.1:c252016-250895 </w:t>
      </w:r>
      <w:proofErr w:type="spellStart"/>
      <w:r>
        <w:t>yfkAB</w:t>
      </w:r>
      <w:proofErr w:type="spellEnd"/>
      <w:r>
        <w:t xml:space="preserve"> [</w:t>
      </w:r>
      <w:proofErr w:type="spellStart"/>
      <w:r>
        <w:t>protein_accession</w:t>
      </w:r>
      <w:proofErr w:type="spellEnd"/>
      <w:r>
        <w:t>=WP_019257789.1] [organism=Bacillus subtilis] [name=radical SAM/</w:t>
      </w:r>
      <w:proofErr w:type="spellStart"/>
      <w:r>
        <w:t>CxCxxxxC</w:t>
      </w:r>
      <w:proofErr w:type="spellEnd"/>
      <w:r>
        <w:t xml:space="preserve"> motif protein </w:t>
      </w:r>
      <w:proofErr w:type="spellStart"/>
      <w:r>
        <w:t>YfkAB</w:t>
      </w:r>
      <w:proofErr w:type="spellEnd"/>
      <w:r>
        <w:t>] [gene=</w:t>
      </w:r>
      <w:proofErr w:type="spellStart"/>
      <w:r>
        <w:t>yfkAB</w:t>
      </w:r>
      <w:proofErr w:type="spellEnd"/>
      <w:r>
        <w:t>]</w:t>
      </w:r>
    </w:p>
    <w:p w:rsidR="003B4C4B" w:rsidRDefault="003B4C4B" w:rsidP="003B4C4B">
      <w:r>
        <w:t>ATGACACAAAACACGAAGCTGCGTCCGATTACACCCGAGTTTGACCCTTGGGAAGCCTATATGGATGTTG</w:t>
      </w:r>
    </w:p>
    <w:p w:rsidR="003B4C4B" w:rsidRDefault="003B4C4B" w:rsidP="003B4C4B">
      <w:r>
        <w:t>AGCAGTATGGCGAAATGCAGCTGACAAACGTTGAATTCACAACGACGACACTGTGCAATATGAGATGCGA</w:t>
      </w:r>
    </w:p>
    <w:p w:rsidR="003B4C4B" w:rsidRDefault="003B4C4B" w:rsidP="003B4C4B">
      <w:r>
        <w:t>GCATTGCGCTGTAGGCTATACCTTGCAGCCTAAAGACCCGAATGCTCTGCCAATAGATCTTCTGTTAAAA</w:t>
      </w:r>
    </w:p>
    <w:p w:rsidR="003B4C4B" w:rsidRDefault="003B4C4B" w:rsidP="003B4C4B">
      <w:r>
        <w:t>CGGCTGGAGGAAATCCCGCGCCTCAGGTCCATCAGCATTACAGGCGGAGAGCCGATGCTTTCGTTAAAAT</w:t>
      </w:r>
    </w:p>
    <w:p w:rsidR="003B4C4B" w:rsidRDefault="003B4C4B" w:rsidP="003B4C4B">
      <w:r>
        <w:t>CAGTAAAGGAATATGTCGTTCCATTATTGAAATACGCCCATGAACGGGGTGTGCGGACGCAGATCAATTC</w:t>
      </w:r>
    </w:p>
    <w:p w:rsidR="003B4C4B" w:rsidRDefault="003B4C4B" w:rsidP="003B4C4B">
      <w:r>
        <w:t>CAACCTGACCCTTGATATTGAACGATACGAATGGATTATTCCGTATCTTGATGTGCTTCATATTTCTCAT</w:t>
      </w:r>
    </w:p>
    <w:p w:rsidR="003B4C4B" w:rsidRDefault="003B4C4B" w:rsidP="003B4C4B">
      <w:r>
        <w:t>AACTGGGGTACAGTTGAGGATTTTGCTGAGATCGGATTTGCCATGATGGACAGAAAACCCACCTTCGAAC</w:t>
      </w:r>
    </w:p>
    <w:p w:rsidR="003B4C4B" w:rsidRDefault="003B4C4B" w:rsidP="003B4C4B">
      <w:r>
        <w:t>AGCGCGCGCGTTATTTTGAAAAAATGATCGAAAACAGCCGCACGCTTGTGGAAGCCGGGGTAATGGTATC</w:t>
      </w:r>
    </w:p>
    <w:p w:rsidR="003B4C4B" w:rsidRDefault="003B4C4B" w:rsidP="003B4C4B">
      <w:r>
        <w:t>TGCGGAAACGATGCTGAATAAACGCACACTTCCTCATATTGAGCATATTCACCGCCAAATCACAGAAGAT</w:t>
      </w:r>
    </w:p>
    <w:p w:rsidR="003B4C4B" w:rsidRDefault="003B4C4B" w:rsidP="003B4C4B">
      <w:r>
        <w:t>ATGAAATGTCAGCGTCACGAAGTCCATCCGATGTATCCGAGCGATTTCGCAAGCGCTCTTGAATCTCTCA</w:t>
      </w:r>
    </w:p>
    <w:p w:rsidR="003B4C4B" w:rsidRDefault="003B4C4B" w:rsidP="003B4C4B">
      <w:r>
        <w:t>GCCTGAAAGAGATGAGACAGGCCATTCACCGCTTGCTGGATATTCGTGATGAAAATACGTGGATGCTGTT</w:t>
      </w:r>
    </w:p>
    <w:p w:rsidR="003B4C4B" w:rsidRDefault="003B4C4B" w:rsidP="003B4C4B">
      <w:r>
        <w:t>CGGGACACTTCCGTTTTATGCCTGCAGTTCAGACGAAGAGGATCAAAAGCTGCTTCGCCGGCTTCGCGCG</w:t>
      </w:r>
    </w:p>
    <w:p w:rsidR="003B4C4B" w:rsidRDefault="003B4C4B" w:rsidP="003B4C4B">
      <w:r>
        <w:t>GCGAAAAACGTCACGGTGAGAAATGACCCTGACGGCCGTTCCCGCCTGAATGTGAACATTTTCGACGGAA</w:t>
      </w:r>
    </w:p>
    <w:p w:rsidR="003B4C4B" w:rsidRDefault="003B4C4B" w:rsidP="003B4C4B">
      <w:r>
        <w:t>ACATTATCGTGACCGATTTCGGCGATACACCGCCGCTTGGCAATATTCAGACGGACAGCCTCCCTTCCGC</w:t>
      </w:r>
    </w:p>
    <w:p w:rsidR="003B4C4B" w:rsidRDefault="003B4C4B" w:rsidP="003B4C4B">
      <w:r>
        <w:t>CTATGAAAAATGGAGAGAGACCAAGCTTGCGAAAGAACTGAATTGCCACTGCCCGAATGTCCGATGCCTC</w:t>
      </w:r>
    </w:p>
    <w:p w:rsidR="003B4C4B" w:rsidRDefault="003B4C4B" w:rsidP="003B4C4B">
      <w:r>
        <w:lastRenderedPageBreak/>
        <w:t>GGGCCGAATGTTCTCGTCAAAAACAGTTATTATCAGAATACAGATTTCACAAAACGTCAAGCCAGGAGTT</w:t>
      </w:r>
    </w:p>
    <w:p w:rsidR="003B4C4B" w:rsidRDefault="003B4C4B" w:rsidP="003B4C4B">
      <w:r>
        <w:t>AG</w:t>
      </w:r>
    </w:p>
    <w:p w:rsidR="003B4C4B" w:rsidRDefault="003B4C4B" w:rsidP="003B4C4B">
      <w:r>
        <w:t xml:space="preserve">&gt;NZ_MOOX01000001.1:20009-21130 </w:t>
      </w:r>
      <w:proofErr w:type="spellStart"/>
      <w:r>
        <w:t>yfkAB</w:t>
      </w:r>
      <w:proofErr w:type="spellEnd"/>
      <w:r>
        <w:t xml:space="preserve"> [</w:t>
      </w:r>
      <w:proofErr w:type="spellStart"/>
      <w:r>
        <w:t>protein_accession</w:t>
      </w:r>
      <w:proofErr w:type="spellEnd"/>
      <w:r>
        <w:t>=WP_019257789.1] [organism=Bacillus subtilis] [name=radical SAM/</w:t>
      </w:r>
      <w:proofErr w:type="spellStart"/>
      <w:r>
        <w:t>CxCxxxxC</w:t>
      </w:r>
      <w:proofErr w:type="spellEnd"/>
      <w:r>
        <w:t xml:space="preserve"> motif protein </w:t>
      </w:r>
      <w:proofErr w:type="spellStart"/>
      <w:r>
        <w:t>YfkAB</w:t>
      </w:r>
      <w:proofErr w:type="spellEnd"/>
      <w:r>
        <w:t>] [gene=</w:t>
      </w:r>
      <w:proofErr w:type="spellStart"/>
      <w:r>
        <w:t>yfkAB</w:t>
      </w:r>
      <w:proofErr w:type="spellEnd"/>
      <w:r>
        <w:t>]</w:t>
      </w:r>
    </w:p>
    <w:p w:rsidR="003B4C4B" w:rsidRDefault="003B4C4B" w:rsidP="003B4C4B">
      <w:r>
        <w:t>ATGACACAAAACACGAAGCTGCGTCCGATTACACCCGAGTTTGACCCTTGGGAAGCCTATATGGATGTTG</w:t>
      </w:r>
    </w:p>
    <w:p w:rsidR="003B4C4B" w:rsidRDefault="003B4C4B" w:rsidP="003B4C4B">
      <w:r>
        <w:t>AGCAGTATGGCGAAATGCAGCTGACAAACGTTGAATTCACAACGACGACACTGTGCAATATGAGATGCGA</w:t>
      </w:r>
    </w:p>
    <w:p w:rsidR="003B4C4B" w:rsidRDefault="003B4C4B" w:rsidP="003B4C4B">
      <w:r>
        <w:t>GCATTGCGCTGTAGGCTATACCTTGCAGCCTAAAGACCCGAATGCTCTGCCAATAGATCTTCTGTTAAAA</w:t>
      </w:r>
    </w:p>
    <w:p w:rsidR="003B4C4B" w:rsidRDefault="003B4C4B" w:rsidP="003B4C4B">
      <w:r>
        <w:t>CGGCTGGAGGAAATCCCGCGCCTGCGATCCATCAGCATTACAGGCGGAGAGCCGATGCTTTCGTTAAAAT</w:t>
      </w:r>
    </w:p>
    <w:p w:rsidR="003B4C4B" w:rsidRDefault="003B4C4B" w:rsidP="003B4C4B">
      <w:r>
        <w:t>CAGTAAAGGAATATGTCGTTCCATTATTGAAATACGCCCATGAACGGGGTGTGCGGACGCAGATCAATTC</w:t>
      </w:r>
    </w:p>
    <w:p w:rsidR="003B4C4B" w:rsidRDefault="003B4C4B" w:rsidP="003B4C4B">
      <w:r>
        <w:t>CAACCTGACCCTTGATATTGAACGATACGAATGGATTATTCCGTATCTTGATGTGCTTCATATTTCTCAT</w:t>
      </w:r>
    </w:p>
    <w:p w:rsidR="003B4C4B" w:rsidRDefault="003B4C4B" w:rsidP="003B4C4B">
      <w:r>
        <w:t>AACTGGGGTACAGTTGAGGATTTTGCTGAGATCGGATTTGCCATGATGGACAGAAAACCCACCTTCGAAC</w:t>
      </w:r>
    </w:p>
    <w:p w:rsidR="003B4C4B" w:rsidRDefault="003B4C4B" w:rsidP="003B4C4B">
      <w:r>
        <w:t>AGCGCGCGCGTTATTTTGAAAAAATGATCGAAAACAGCCGCACGCTTGTGGAAGCCGGGGTGATGGTATC</w:t>
      </w:r>
    </w:p>
    <w:p w:rsidR="003B4C4B" w:rsidRDefault="003B4C4B" w:rsidP="003B4C4B">
      <w:r>
        <w:t>TGCGGAAACGATGCTGAATAAACGCACACTTCCTCATATTGAGCATATTCACCGCCAAATCACAGAAGAT</w:t>
      </w:r>
    </w:p>
    <w:p w:rsidR="003B4C4B" w:rsidRDefault="003B4C4B" w:rsidP="003B4C4B">
      <w:r>
        <w:t>ATGAAATGTCAGCGTCACGAAGTCCATCCGATGTATCCGAGCGATTTCGCAAGCGCTCTTGAATCTCTCA</w:t>
      </w:r>
    </w:p>
    <w:p w:rsidR="003B4C4B" w:rsidRDefault="003B4C4B" w:rsidP="003B4C4B">
      <w:r>
        <w:t>GCCTGAAAGAGATGAGACAGGCCATTCACCGCTTGCTGGATATTCGTGATGAAAATACGTGGATGCTGTT</w:t>
      </w:r>
    </w:p>
    <w:p w:rsidR="003B4C4B" w:rsidRDefault="003B4C4B" w:rsidP="003B4C4B">
      <w:r>
        <w:t>CGGGACACTTCCGTTTTATGCCTGCAGTTCAGACGAAGAGGATCAAAAGCTGCTTCGCCGGCTTCGCGCG</w:t>
      </w:r>
    </w:p>
    <w:p w:rsidR="003B4C4B" w:rsidRDefault="003B4C4B" w:rsidP="003B4C4B">
      <w:r>
        <w:t>GCGAAAAACGTCACGGTGAGAAATGACCCTGACGGCCGTTCCCGCCTGAATGTGAACATTTTCGACGGAA</w:t>
      </w:r>
    </w:p>
    <w:p w:rsidR="003B4C4B" w:rsidRDefault="003B4C4B" w:rsidP="003B4C4B">
      <w:r>
        <w:t>ACATTATCGTGACCGATTTCGGCGATACACCGCCGCTTGGCAATATTCAGACGGACAGCCTCCCTTCCGC</w:t>
      </w:r>
    </w:p>
    <w:p w:rsidR="003B4C4B" w:rsidRDefault="003B4C4B" w:rsidP="003B4C4B">
      <w:r>
        <w:t>CTATGAAAAATGGAGAGAGACCAAGCTTGCGAAAGAACTGAATTGCCACTGCCCGAATGTCCGATGCCTC</w:t>
      </w:r>
    </w:p>
    <w:p w:rsidR="003B4C4B" w:rsidRDefault="003B4C4B" w:rsidP="003B4C4B">
      <w:r>
        <w:t>GGGCCGAATGTTCTCGTCAAAAACAGTTATTATCAGAATACAGATTTCACAAAACGTCAAGCCAGGAGTT</w:t>
      </w:r>
    </w:p>
    <w:p w:rsidR="003B4C4B" w:rsidRDefault="003B4C4B" w:rsidP="003B4C4B">
      <w:r>
        <w:t>AG</w:t>
      </w:r>
    </w:p>
    <w:p w:rsidR="003B4C4B" w:rsidRDefault="003B4C4B" w:rsidP="003B4C4B">
      <w:r>
        <w:t xml:space="preserve">&gt;NZ_PHIE01000005.1:c252016-250895 </w:t>
      </w:r>
      <w:proofErr w:type="spellStart"/>
      <w:r>
        <w:t>yfkAB</w:t>
      </w:r>
      <w:proofErr w:type="spellEnd"/>
      <w:r>
        <w:t xml:space="preserve"> [</w:t>
      </w:r>
      <w:proofErr w:type="spellStart"/>
      <w:r>
        <w:t>protein_accession</w:t>
      </w:r>
      <w:proofErr w:type="spellEnd"/>
      <w:r>
        <w:t>=WP_019257789.1] [organism=Bacillus sp. SN1] [name=radical SAM/</w:t>
      </w:r>
      <w:proofErr w:type="spellStart"/>
      <w:r>
        <w:t>CxCxxxxC</w:t>
      </w:r>
      <w:proofErr w:type="spellEnd"/>
      <w:r>
        <w:t xml:space="preserve"> motif protein </w:t>
      </w:r>
      <w:proofErr w:type="spellStart"/>
      <w:r>
        <w:t>YfkAB</w:t>
      </w:r>
      <w:proofErr w:type="spellEnd"/>
      <w:r>
        <w:t>] [gene=</w:t>
      </w:r>
      <w:proofErr w:type="spellStart"/>
      <w:r>
        <w:t>yfkAB</w:t>
      </w:r>
      <w:proofErr w:type="spellEnd"/>
      <w:r>
        <w:t>]</w:t>
      </w:r>
    </w:p>
    <w:p w:rsidR="003B4C4B" w:rsidRDefault="003B4C4B" w:rsidP="003B4C4B">
      <w:r>
        <w:t>ATGACACAAAACACGAAGCTGCGTCCGATTACACCCGAGTTTGACCCTTGGGAAGCCTATATGGATGTTG</w:t>
      </w:r>
    </w:p>
    <w:p w:rsidR="003B4C4B" w:rsidRDefault="003B4C4B" w:rsidP="003B4C4B">
      <w:r>
        <w:t>AGCAGTATGGCGAAATGCAGCTGACAAACGTTGAATTCACAACGACGACACTGTGCAATATGAGATGCGA</w:t>
      </w:r>
    </w:p>
    <w:p w:rsidR="003B4C4B" w:rsidRDefault="003B4C4B" w:rsidP="003B4C4B">
      <w:r>
        <w:t>GCATTGCGCTGTAGGCTATACCTTGCAGCCTAAAGACCCGAATGCTCTGCCAATAGATCTTCTGTTAAAA</w:t>
      </w:r>
    </w:p>
    <w:p w:rsidR="003B4C4B" w:rsidRDefault="003B4C4B" w:rsidP="003B4C4B">
      <w:r>
        <w:t>CGGCTGGAGGAAATCCCGCGCCTCAGGTCCATCAGCATTACAGGCGGAGAGCCGATGCTTTCGTTAAAAT</w:t>
      </w:r>
    </w:p>
    <w:p w:rsidR="003B4C4B" w:rsidRDefault="003B4C4B" w:rsidP="003B4C4B">
      <w:r>
        <w:t>CAGTAAAGGAATATGTCGTTCCATTATTGAAATACGCCCATGAACGGGGTGTGCGGACGCAGATCAATTC</w:t>
      </w:r>
    </w:p>
    <w:p w:rsidR="003B4C4B" w:rsidRDefault="003B4C4B" w:rsidP="003B4C4B">
      <w:r>
        <w:lastRenderedPageBreak/>
        <w:t>CAACCTGACCCTTGATATTGAACGATACGAATGGATTATTCCGTATCTTGATGTGCTTCATATTTCTCAT</w:t>
      </w:r>
    </w:p>
    <w:p w:rsidR="003B4C4B" w:rsidRDefault="003B4C4B" w:rsidP="003B4C4B">
      <w:r>
        <w:t>AACTGGGGTACAGTTGAGGATTTTGCTGAGATCGGATTTGCCATGATGGACAGAAAACCCACCTTCGAAC</w:t>
      </w:r>
    </w:p>
    <w:p w:rsidR="003B4C4B" w:rsidRDefault="003B4C4B" w:rsidP="003B4C4B">
      <w:r>
        <w:t>AGCGCGCGCGTTATTTTGAAAAAATGATCGAAAACAGCCGCACGCTTGTGGAAGCCGGGGTAATGGTATC</w:t>
      </w:r>
    </w:p>
    <w:p w:rsidR="003B4C4B" w:rsidRDefault="003B4C4B" w:rsidP="003B4C4B">
      <w:r>
        <w:t>TGCGGAAACGATGCTGAATAAACGCACACTTCCTCATATTGAGCATATTCACCGCCAAATCACAGAAGAT</w:t>
      </w:r>
    </w:p>
    <w:p w:rsidR="003B4C4B" w:rsidRDefault="003B4C4B" w:rsidP="003B4C4B">
      <w:r>
        <w:t>ATGAAATGTCAGCGTCACGAAGTCCATCCGATGTATCCGAGCGATTTCGCAAGCGCTCTTGAATCTCTCA</w:t>
      </w:r>
    </w:p>
    <w:p w:rsidR="003B4C4B" w:rsidRDefault="003B4C4B" w:rsidP="003B4C4B">
      <w:r>
        <w:t>GCCTGAAAGAGATGAGACAGGCCATTCACCGCTTGCTGGATATTCGTGATGAAAATACGTGGATGCTGTT</w:t>
      </w:r>
    </w:p>
    <w:p w:rsidR="003B4C4B" w:rsidRDefault="003B4C4B" w:rsidP="003B4C4B">
      <w:r>
        <w:t>CGGGACACTTCCGTTTTATGCCTGCAGTTCAGACGAAGAGGATCAAAAGCTGCTTCGCCGGCTTCGCGCG</w:t>
      </w:r>
    </w:p>
    <w:p w:rsidR="003B4C4B" w:rsidRDefault="003B4C4B" w:rsidP="003B4C4B">
      <w:r>
        <w:t>GCGAAAAACGTCACGGTGAGAAATGACCCTGACGGCCGTTCCCGCCTGAATGTGAACATTTTCGACGGAA</w:t>
      </w:r>
    </w:p>
    <w:p w:rsidR="003B4C4B" w:rsidRDefault="003B4C4B" w:rsidP="003B4C4B">
      <w:r>
        <w:t>ACATTATCGTGACCGATTTCGGCGATACACCGCCGCTTGGCAATATTCAGACGGACAGCCTCCCTTCCGC</w:t>
      </w:r>
    </w:p>
    <w:p w:rsidR="003B4C4B" w:rsidRDefault="003B4C4B" w:rsidP="003B4C4B">
      <w:r>
        <w:t>CTATGAAAAATGGAGAGAGACCAAGCTTGCGAAAGAACTGAATTGCCACTGCCCGAATGTCCGATGCCTC</w:t>
      </w:r>
    </w:p>
    <w:p w:rsidR="003B4C4B" w:rsidRDefault="003B4C4B" w:rsidP="003B4C4B">
      <w:r>
        <w:t>GGGCCGAATGTTCTCGTCAAAAACAGTTATTATCAGAATACAGATTTCACAAAACGTCAAGCCAGGAGTT</w:t>
      </w:r>
    </w:p>
    <w:p w:rsidR="003B4C4B" w:rsidRDefault="003B4C4B" w:rsidP="003B4C4B">
      <w:r>
        <w:t>AG</w:t>
      </w:r>
    </w:p>
    <w:p w:rsidR="003B4C4B" w:rsidRDefault="003B4C4B" w:rsidP="003B4C4B">
      <w:r>
        <w:t xml:space="preserve">&gt;NZ_CP016767.1:1685756-1686877 </w:t>
      </w:r>
      <w:proofErr w:type="spellStart"/>
      <w:r>
        <w:t>yfkAB</w:t>
      </w:r>
      <w:proofErr w:type="spellEnd"/>
      <w:r>
        <w:t xml:space="preserve"> [</w:t>
      </w:r>
      <w:proofErr w:type="spellStart"/>
      <w:r>
        <w:t>protein_accession</w:t>
      </w:r>
      <w:proofErr w:type="spellEnd"/>
      <w:r>
        <w:t>=WP_019257789.1] [organism=Bacillus subtilis] [name=radical SAM/</w:t>
      </w:r>
      <w:proofErr w:type="spellStart"/>
      <w:r>
        <w:t>CxCxxxxC</w:t>
      </w:r>
      <w:proofErr w:type="spellEnd"/>
      <w:r>
        <w:t xml:space="preserve"> motif protein </w:t>
      </w:r>
      <w:proofErr w:type="spellStart"/>
      <w:r>
        <w:t>YfkAB</w:t>
      </w:r>
      <w:proofErr w:type="spellEnd"/>
      <w:r>
        <w:t>] [gene=</w:t>
      </w:r>
      <w:proofErr w:type="spellStart"/>
      <w:r>
        <w:t>yfkAB</w:t>
      </w:r>
      <w:proofErr w:type="spellEnd"/>
      <w:r>
        <w:t>]</w:t>
      </w:r>
    </w:p>
    <w:p w:rsidR="003B4C4B" w:rsidRDefault="003B4C4B" w:rsidP="003B4C4B">
      <w:r>
        <w:t>ATGACACAAAACACGAAGCTGCGTCCGATTACACCCGAGTTTGACCCTTGGGAAGCCTACATGGATGTTG</w:t>
      </w:r>
    </w:p>
    <w:p w:rsidR="003B4C4B" w:rsidRDefault="003B4C4B" w:rsidP="003B4C4B">
      <w:r>
        <w:t>AGCAGTATGGCGAAATGCAGCTGACAAACGTTGAATTCACAACGACGACACTGTGCAATATGAGATGCGA</w:t>
      </w:r>
    </w:p>
    <w:p w:rsidR="003B4C4B" w:rsidRDefault="003B4C4B" w:rsidP="003B4C4B">
      <w:r>
        <w:t>GCATTGCGCTGTAGGCTATACCTTGCAGCCTAAAGACCCGAATGCTCTGCCAATAGATCTTCTGTTAAAA</w:t>
      </w:r>
    </w:p>
    <w:p w:rsidR="003B4C4B" w:rsidRDefault="003B4C4B" w:rsidP="003B4C4B">
      <w:r>
        <w:t>CGGCTGGAGGAAATCCCGCGCCTGCGATCCATCAGTATTACAGGCGGAGAGCCGATGCTTTCGTTAAAAT</w:t>
      </w:r>
    </w:p>
    <w:p w:rsidR="003B4C4B" w:rsidRDefault="003B4C4B" w:rsidP="003B4C4B">
      <w:r>
        <w:t>CAGTAAAGGAATATGTCGTTCCATTATTGAAATACGCCCATGAACGGGGTGTGCGGACGCAGATCAATTC</w:t>
      </w:r>
    </w:p>
    <w:p w:rsidR="003B4C4B" w:rsidRDefault="003B4C4B" w:rsidP="003B4C4B">
      <w:r>
        <w:t>CAACCTGACCCTTGATATTGAACGATACGAATGGATTATTCCGTATCTTGATGTGCTTCATATTTCTCAT</w:t>
      </w:r>
    </w:p>
    <w:p w:rsidR="003B4C4B" w:rsidRDefault="003B4C4B" w:rsidP="003B4C4B">
      <w:r>
        <w:t>AACTGGGGTACAGTTGAGGATTTTGCTGAGATCGGCTTTGCCATGATGGACAGAAAACCGACCTTCGAAC</w:t>
      </w:r>
    </w:p>
    <w:p w:rsidR="003B4C4B" w:rsidRDefault="003B4C4B" w:rsidP="003B4C4B">
      <w:r>
        <w:t>AGCGCGCGCGTTATTTTGAAAAAATGATTGAAAACAGCCGCACGCTTGTGGAGGCCGGGGTGATGGTATC</w:t>
      </w:r>
    </w:p>
    <w:p w:rsidR="003B4C4B" w:rsidRDefault="003B4C4B" w:rsidP="003B4C4B">
      <w:r>
        <w:t>TGCGGAAACGATGCTGAATAAACGCACACTTCCTCATATTGAGCATATTCACCGCCAAATCACAGAAGAT</w:t>
      </w:r>
    </w:p>
    <w:p w:rsidR="003B4C4B" w:rsidRDefault="003B4C4B" w:rsidP="003B4C4B">
      <w:r>
        <w:t>ATGAAATGTCAGCGTCACGAAGTTCATCCGATGTATCCGAGCGATTTCGCAAGCGCTCTTGAATCTCTCA</w:t>
      </w:r>
    </w:p>
    <w:p w:rsidR="003B4C4B" w:rsidRDefault="003B4C4B" w:rsidP="003B4C4B">
      <w:r>
        <w:t>GCCTGAAAGAGATGAGACAGGCCATTCACCGCTTGCTGGATATTCGTGATGAAAATACGTGGATGCTGTT</w:t>
      </w:r>
    </w:p>
    <w:p w:rsidR="003B4C4B" w:rsidRDefault="003B4C4B" w:rsidP="003B4C4B">
      <w:r>
        <w:t>CGGGACACTTCCGTTTTATGCCTGCAGTTCAGACGAAGAGGATCAAAAGCTGCTTCGCCGGCTTCGCGCG</w:t>
      </w:r>
    </w:p>
    <w:p w:rsidR="003B4C4B" w:rsidRDefault="003B4C4B" w:rsidP="003B4C4B">
      <w:r>
        <w:t>GCGAAAAACGTCACGGTGAGAAATGACCCTGACGGCCGTTCCCGCCTGAATGTGAACATTTTCGACGGAA</w:t>
      </w:r>
    </w:p>
    <w:p w:rsidR="003B4C4B" w:rsidRDefault="003B4C4B" w:rsidP="003B4C4B">
      <w:r>
        <w:lastRenderedPageBreak/>
        <w:t>ACATTATCGTGACCGATTTCGGCGATACACCGCCGCTTGGCAATATTCAGACGGACAGCCTCCCTTCCGC</w:t>
      </w:r>
    </w:p>
    <w:p w:rsidR="003B4C4B" w:rsidRDefault="003B4C4B" w:rsidP="003B4C4B">
      <w:r>
        <w:t>CTATGAAAAATGGAGAGAGACCAAGCTTGCGAAAGAACTGAATTGCCACTGCCCGAATGTCCGATGCCTC</w:t>
      </w:r>
    </w:p>
    <w:p w:rsidR="003B4C4B" w:rsidRDefault="003B4C4B" w:rsidP="003B4C4B">
      <w:r>
        <w:t>GGGCCGAATGTTCTCGTCAAAAACAGTTATTATCAGAATACAGATTTCACAAAACGTCAAGCCAGGAGTT</w:t>
      </w:r>
    </w:p>
    <w:p w:rsidR="003B4C4B" w:rsidRDefault="003B4C4B" w:rsidP="003B4C4B">
      <w:r>
        <w:t>AG</w:t>
      </w:r>
    </w:p>
    <w:p w:rsidR="003B4C4B" w:rsidRDefault="003B4C4B" w:rsidP="003B4C4B">
      <w:r>
        <w:t xml:space="preserve">&gt;NZ_AEHM01000028.1:c52770-51649 </w:t>
      </w:r>
      <w:proofErr w:type="spellStart"/>
      <w:r>
        <w:t>yfkAB</w:t>
      </w:r>
      <w:proofErr w:type="spellEnd"/>
      <w:r>
        <w:t xml:space="preserve"> [</w:t>
      </w:r>
      <w:proofErr w:type="spellStart"/>
      <w:r>
        <w:t>protein_accession</w:t>
      </w:r>
      <w:proofErr w:type="spellEnd"/>
      <w:r>
        <w:t>=WP_019257789.1] [organism=Bacillus subtilis gtP20b] [name=radical SAM/</w:t>
      </w:r>
      <w:proofErr w:type="spellStart"/>
      <w:r>
        <w:t>CxCxxxxC</w:t>
      </w:r>
      <w:proofErr w:type="spellEnd"/>
      <w:r>
        <w:t xml:space="preserve"> motif protein </w:t>
      </w:r>
      <w:proofErr w:type="spellStart"/>
      <w:r>
        <w:t>YfkAB</w:t>
      </w:r>
      <w:proofErr w:type="spellEnd"/>
      <w:r>
        <w:t>] [gene=</w:t>
      </w:r>
      <w:proofErr w:type="spellStart"/>
      <w:r>
        <w:t>yfkAB</w:t>
      </w:r>
      <w:proofErr w:type="spellEnd"/>
      <w:r>
        <w:t>]</w:t>
      </w:r>
    </w:p>
    <w:p w:rsidR="003B4C4B" w:rsidRDefault="003B4C4B" w:rsidP="003B4C4B">
      <w:r>
        <w:t>ATGACACAAAACACGAAGCTGCGTCCGATTACACCCGAGTTTGACCCTTGGGAAGCCTATATGGATGTTG</w:t>
      </w:r>
    </w:p>
    <w:p w:rsidR="003B4C4B" w:rsidRDefault="003B4C4B" w:rsidP="003B4C4B">
      <w:r>
        <w:t>AGCAGTATGGCGAAATGCAGCTGACAAACGTTGAATTCACAACGACGACACTGTGCAATATGAGATGCGA</w:t>
      </w:r>
    </w:p>
    <w:p w:rsidR="003B4C4B" w:rsidRDefault="003B4C4B" w:rsidP="003B4C4B">
      <w:r>
        <w:t>GCATTGCGCTGTAGGCTATACCTTGCAGCCTAAAGACCCGAATGCTCTGCCAATAGATCTTCTGTTAAAA</w:t>
      </w:r>
    </w:p>
    <w:p w:rsidR="003B4C4B" w:rsidRDefault="003B4C4B" w:rsidP="003B4C4B">
      <w:r>
        <w:t>CGGCTGGAGGAAATCCCGCGCCTCAGGTCCATCAGCATTACAGGCGGAGAGCCGATGCTTTCGTTAAAAT</w:t>
      </w:r>
    </w:p>
    <w:p w:rsidR="003B4C4B" w:rsidRDefault="003B4C4B" w:rsidP="003B4C4B">
      <w:r>
        <w:t>CAGTAAAGGAATATGTCGTTCCATTATTGAAATACGCCCATGAACGGGGTGTGCGGACGCAGATCAATTC</w:t>
      </w:r>
    </w:p>
    <w:p w:rsidR="003B4C4B" w:rsidRDefault="003B4C4B" w:rsidP="003B4C4B">
      <w:r>
        <w:t>GAACCTGACCCTTGATATTGAACGATACGAATGGATTATTCCGTATCTTGATGTGCTTCATATTTCTCAT</w:t>
      </w:r>
    </w:p>
    <w:p w:rsidR="003B4C4B" w:rsidRDefault="003B4C4B" w:rsidP="003B4C4B">
      <w:r>
        <w:t>AACTGGGGTACAGTTGAGGATTTTGCTGAGATCGGATTTGCCATGATGGACAGAAAACCCACCTTCGAAC</w:t>
      </w:r>
    </w:p>
    <w:p w:rsidR="003B4C4B" w:rsidRDefault="003B4C4B" w:rsidP="003B4C4B">
      <w:r>
        <w:t>AACGCGCGCGTTATTTTGAAAAAATGATCGAAAACAGCCGCACGCTTGTGGAAGCCGGGGTGATGGTATC</w:t>
      </w:r>
    </w:p>
    <w:p w:rsidR="003B4C4B" w:rsidRDefault="003B4C4B" w:rsidP="003B4C4B">
      <w:r>
        <w:t>TGCGGAAACGATGCTGAATAAACGCACACTTCCTCATATTGAGCATATTCACCGCCAAATCACAGAAGAT</w:t>
      </w:r>
    </w:p>
    <w:p w:rsidR="003B4C4B" w:rsidRDefault="003B4C4B" w:rsidP="003B4C4B">
      <w:r>
        <w:t>ATGAAATGTCAGCGTCACGAAGTCCATCCGATGTATCCGAGCGATTTCGCAAGCGCTCTTGAATCTCTCA</w:t>
      </w:r>
    </w:p>
    <w:p w:rsidR="003B4C4B" w:rsidRDefault="003B4C4B" w:rsidP="003B4C4B">
      <w:r>
        <w:t>GCCTGAAAGAGATGAGACAGGCCATTCACCGCTTGCTGGATATTCGTGATGAAAATACGTGGATGCTGTT</w:t>
      </w:r>
    </w:p>
    <w:p w:rsidR="003B4C4B" w:rsidRDefault="003B4C4B" w:rsidP="003B4C4B">
      <w:r>
        <w:t>CGGGACACTTCCGTTTTATGCCTGCAGTTCAGACGAAGAGGATCAAAAGCTGCTTCGCCGGCTTCGCGCG</w:t>
      </w:r>
    </w:p>
    <w:p w:rsidR="003B4C4B" w:rsidRDefault="003B4C4B" w:rsidP="003B4C4B">
      <w:r>
        <w:t>GCGAAAAACGTCACGGTGAGAAATGACCCTGACGGCCGTTCCCGCCTGAATGTGAACATTTTCGACGGAA</w:t>
      </w:r>
    </w:p>
    <w:p w:rsidR="003B4C4B" w:rsidRDefault="003B4C4B" w:rsidP="003B4C4B">
      <w:r>
        <w:t>ACATTATTGTGACCGATTTCGGCGATACACCGCCGCTTGGCAATATTCAGACGGACAGCCTCCCTTCCGC</w:t>
      </w:r>
    </w:p>
    <w:p w:rsidR="003B4C4B" w:rsidRDefault="003B4C4B" w:rsidP="003B4C4B">
      <w:r>
        <w:t>CTATGAAAAATGGAGAGAGACCAAGCTTGCGAAAGAACTGAATTGCCACTGCCCGAATGTCCGATGCCTC</w:t>
      </w:r>
    </w:p>
    <w:p w:rsidR="003B4C4B" w:rsidRDefault="003B4C4B" w:rsidP="003B4C4B">
      <w:r>
        <w:t>GGGCCGAATGTTCTCGTCAAAAACAGTTATTATCAGAATACAGATTTCACAAAACGTCAAGCCAGGAGTT</w:t>
      </w:r>
    </w:p>
    <w:p w:rsidR="003B4C4B" w:rsidRDefault="003B4C4B" w:rsidP="003B4C4B">
      <w:r>
        <w:t>AG</w:t>
      </w:r>
    </w:p>
    <w:p w:rsidR="003B4C4B" w:rsidRDefault="003B4C4B" w:rsidP="003B4C4B">
      <w:r>
        <w:t xml:space="preserve">&gt;NZ_RQPH01000004.1:c219140-218019 </w:t>
      </w:r>
      <w:proofErr w:type="spellStart"/>
      <w:r>
        <w:t>yfkAB</w:t>
      </w:r>
      <w:proofErr w:type="spellEnd"/>
      <w:r>
        <w:t xml:space="preserve"> [</w:t>
      </w:r>
      <w:proofErr w:type="spellStart"/>
      <w:r>
        <w:t>protein_accession</w:t>
      </w:r>
      <w:proofErr w:type="spellEnd"/>
      <w:r>
        <w:t>=WP_019257789.1] [organism=Bacillus subtilis] [name=radical SAM/</w:t>
      </w:r>
      <w:proofErr w:type="spellStart"/>
      <w:r>
        <w:t>CxCxxxxC</w:t>
      </w:r>
      <w:proofErr w:type="spellEnd"/>
      <w:r>
        <w:t xml:space="preserve"> motif protein </w:t>
      </w:r>
      <w:proofErr w:type="spellStart"/>
      <w:r>
        <w:t>YfkAB</w:t>
      </w:r>
      <w:proofErr w:type="spellEnd"/>
      <w:r>
        <w:t>] [gene=</w:t>
      </w:r>
      <w:proofErr w:type="spellStart"/>
      <w:r>
        <w:t>yfkAB</w:t>
      </w:r>
      <w:proofErr w:type="spellEnd"/>
      <w:r>
        <w:t>]</w:t>
      </w:r>
    </w:p>
    <w:p w:rsidR="003B4C4B" w:rsidRDefault="003B4C4B" w:rsidP="003B4C4B">
      <w:r>
        <w:t>ATGACACAAAACACGAAGCTGCGTCCGATTACACCCGAGTTTGACCCTTGGGAAGCCTATATGGATGTTG</w:t>
      </w:r>
    </w:p>
    <w:p w:rsidR="003B4C4B" w:rsidRDefault="003B4C4B" w:rsidP="003B4C4B">
      <w:r>
        <w:t>AGCAGTATGGCGAAATGCAGCTGACAAACGTTGAATTCACAACGACAACACTGTGCAATATGAGATGCGA</w:t>
      </w:r>
    </w:p>
    <w:p w:rsidR="003B4C4B" w:rsidRDefault="003B4C4B" w:rsidP="003B4C4B">
      <w:r>
        <w:t>GCATTGCGCTGTAGGCTATACCTTGCAGCCTAAAGACCCGAATGCTCTGCCAATAGATCTTCTGTTAAAA</w:t>
      </w:r>
    </w:p>
    <w:p w:rsidR="003B4C4B" w:rsidRDefault="003B4C4B" w:rsidP="003B4C4B">
      <w:r>
        <w:lastRenderedPageBreak/>
        <w:t>CGGCTGGAGGAAATCCCGCGCCTGCGATCCATCAGCATTACAGGCGGAGAGCCGATGCTTTCGTTAAAAT</w:t>
      </w:r>
    </w:p>
    <w:p w:rsidR="003B4C4B" w:rsidRDefault="003B4C4B" w:rsidP="003B4C4B">
      <w:r>
        <w:t>CAGTAAAGGAATATGTCGTTCCATTATTGAAATACGCCCATGAACGGGGTGTGCGGACGCAGATCAATTC</w:t>
      </w:r>
    </w:p>
    <w:p w:rsidR="003B4C4B" w:rsidRDefault="003B4C4B" w:rsidP="003B4C4B">
      <w:r>
        <w:t>CAACCTGACCCTTGATATTGAACGATACGAATGGATTATTCCGTATCTTGATGTGCTTCATATTTCTCAT</w:t>
      </w:r>
    </w:p>
    <w:p w:rsidR="003B4C4B" w:rsidRDefault="003B4C4B" w:rsidP="003B4C4B">
      <w:r>
        <w:t>AACTGGGGTACAGTTGAGGATTTTGCTGAGATCGGATTTGCCATGATGGACAGAAAACCCACCTTCGAAC</w:t>
      </w:r>
    </w:p>
    <w:p w:rsidR="003B4C4B" w:rsidRDefault="003B4C4B" w:rsidP="003B4C4B">
      <w:r>
        <w:t>AGCGCGCGCGTTATTTTGAAAAAATGATCGAAAACAGCCGCACGCTTGTGGAAGCCGGGGTGATGGTATC</w:t>
      </w:r>
    </w:p>
    <w:p w:rsidR="003B4C4B" w:rsidRDefault="003B4C4B" w:rsidP="003B4C4B">
      <w:r>
        <w:t>TGCGGAAACGATGCTGAATAAACGCACACTTCCTCATATTGAGCATATTCACCGCCAAATCACAGAAGAT</w:t>
      </w:r>
    </w:p>
    <w:p w:rsidR="003B4C4B" w:rsidRDefault="003B4C4B" w:rsidP="003B4C4B">
      <w:r>
        <w:t>ATGAAATGTCAGCGTCACGAAGTCCATCCGATGTATCCGAGCGATTTCGCAAGCGCTCTTGAATCTCTCA</w:t>
      </w:r>
    </w:p>
    <w:p w:rsidR="003B4C4B" w:rsidRDefault="003B4C4B" w:rsidP="003B4C4B">
      <w:r>
        <w:t>GCCTGAAAGAGATGAGACAGGCCATTCACCGCTTGCTGGATATTCGTGATGAAAATACGTGGATGCTGTT</w:t>
      </w:r>
    </w:p>
    <w:p w:rsidR="003B4C4B" w:rsidRDefault="003B4C4B" w:rsidP="003B4C4B">
      <w:r>
        <w:t>CGGGACACTTCCGTTTTATGCCTGCAGTTCAGACGAAGAGGATCAAAAGCTGCTTCGCCGGCTTCGCGCG</w:t>
      </w:r>
    </w:p>
    <w:p w:rsidR="003B4C4B" w:rsidRDefault="003B4C4B" w:rsidP="003B4C4B">
      <w:r>
        <w:t>GCGAAAAACGTCACGGTGAGAAATGACCCTGACGGCCGTTCCCGCCTGAATGTGAACATTTTCGACGGAA</w:t>
      </w:r>
    </w:p>
    <w:p w:rsidR="00B00E49" w:rsidRDefault="003B4C4B" w:rsidP="003B4C4B">
      <w:r>
        <w:t>ACATTATCGTGACCGATTTCGGCGATACAC</w:t>
      </w:r>
    </w:p>
    <w:p w:rsidR="003B4C4B" w:rsidRDefault="003B4C4B" w:rsidP="003B4C4B"/>
    <w:p w:rsidR="003B4C4B" w:rsidRDefault="003B4C4B" w:rsidP="003B4C4B"/>
    <w:p w:rsidR="003B4C4B" w:rsidRPr="003B4C4B" w:rsidRDefault="003B4C4B" w:rsidP="003B4C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mtqntklrpi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tpefdpweay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mdveqygemq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ltnveftttt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lcnmrcehca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vgytlqpkdp</w:t>
      </w:r>
      <w:proofErr w:type="spellEnd"/>
    </w:p>
    <w:p w:rsidR="003B4C4B" w:rsidRPr="003B4C4B" w:rsidRDefault="003B4C4B" w:rsidP="003B4C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61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nalpidlllk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rleeiprlrs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isitggepml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slksvkeyvv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pllkyaherg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vrtqinsnlt</w:t>
      </w:r>
      <w:proofErr w:type="spellEnd"/>
    </w:p>
    <w:p w:rsidR="003B4C4B" w:rsidRPr="003B4C4B" w:rsidRDefault="003B4C4B" w:rsidP="003B4C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121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ldieryewii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pyldvlhish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nwgtvedfae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igfammdrkp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tfeqraryfe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kmiensrtlv</w:t>
      </w:r>
      <w:proofErr w:type="spellEnd"/>
    </w:p>
    <w:p w:rsidR="003B4C4B" w:rsidRPr="003B4C4B" w:rsidRDefault="003B4C4B" w:rsidP="003B4C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181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eagvmvsaet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mlnkrtlphi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ehihrqited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mkcqrhevhp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mypsdfasal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eslslkemrq</w:t>
      </w:r>
      <w:proofErr w:type="spellEnd"/>
    </w:p>
    <w:p w:rsidR="003B4C4B" w:rsidRPr="003B4C4B" w:rsidRDefault="003B4C4B" w:rsidP="003B4C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241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aihrlldird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entwmlfgtl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pfyacssdee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dqkllrrlra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aknvtvrndp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dgrsrlnvni</w:t>
      </w:r>
      <w:proofErr w:type="spellEnd"/>
    </w:p>
    <w:p w:rsidR="003B4C4B" w:rsidRPr="003B4C4B" w:rsidRDefault="003B4C4B" w:rsidP="003B4C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301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fdgniivtdf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gdtpplgniq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tdslpsayek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wretklakel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nchcpnvrcl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gpnvlvknsy</w:t>
      </w:r>
      <w:proofErr w:type="spellEnd"/>
    </w:p>
    <w:p w:rsidR="003B4C4B" w:rsidRDefault="003B4C4B" w:rsidP="003B4C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361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yqntdftkrq</w:t>
      </w:r>
      <w:proofErr w:type="spellEnd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3B4C4B">
        <w:rPr>
          <w:rFonts w:ascii="Courier New" w:eastAsia="Times New Roman" w:hAnsi="Courier New" w:cs="Courier New"/>
          <w:color w:val="000000"/>
          <w:sz w:val="20"/>
          <w:szCs w:val="20"/>
        </w:rPr>
        <w:t>ars</w:t>
      </w:r>
      <w:proofErr w:type="spellEnd"/>
    </w:p>
    <w:p w:rsidR="003B4C4B" w:rsidRDefault="003B4C4B" w:rsidP="003B4C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3B4C4B" w:rsidRPr="003B4C4B" w:rsidRDefault="003B4C4B" w:rsidP="003B4C4B">
      <w:pPr>
        <w:rPr>
          <w:rFonts w:eastAsia="Times New Roman" w:cs="Times New Roman"/>
          <w:sz w:val="24"/>
          <w:szCs w:val="24"/>
        </w:rPr>
      </w:pPr>
      <w:r w:rsidRPr="003B4C4B">
        <w:rPr>
          <w:rFonts w:eastAsia="Times New Roman" w:cs="Times New Roman"/>
          <w:sz w:val="24"/>
          <w:szCs w:val="24"/>
        </w:rPr>
        <w:t>5'3' Frame 1</w:t>
      </w:r>
    </w:p>
    <w:p w:rsidR="003B4C4B" w:rsidRPr="003B4C4B" w:rsidRDefault="003B4C4B" w:rsidP="003B4C4B">
      <w:pPr>
        <w:wordWrap w:val="0"/>
        <w:jc w:val="both"/>
        <w:rPr>
          <w:rFonts w:ascii="Courier New" w:eastAsia="Times New Roman" w:hAnsi="Courier New" w:cs="Courier New"/>
          <w:color w:val="0C313C"/>
          <w:sz w:val="27"/>
          <w:szCs w:val="27"/>
        </w:rPr>
      </w:pPr>
      <w:r w:rsidRPr="003B4C4B">
        <w:rPr>
          <w:rFonts w:ascii="Courier New" w:eastAsia="Times New Roman" w:hAnsi="Courier New" w:cs="Courier New"/>
          <w:color w:val="170401"/>
          <w:sz w:val="27"/>
          <w:szCs w:val="27"/>
          <w:shd w:val="clear" w:color="auto" w:fill="F9B1B6"/>
        </w:rPr>
        <w:t>MTQNTKLRPITPEFDPWEAYMDVEQYGEMQLTNVEFTTTTLCNMRCEHCAVGYTLQPKDPNALPIDLLLKRLEEIPRLRSISITGGEPMLSLKSVKEYVVPLLKYAHERGVRTQINSNLTLDIERYEWIIPYLDVLHISHNWGTVEDFAEIGFAMMDRKPTFEQRARYFEKMIENSRTLVEAGVMVSAETMLNKRTLPHIEHIHRQITEDMKCQRHEVHPMYPSDFASALESLSLKEMRQAIHRLLDIRDENTWMLFGTLPFYACSSDEEDQKLLRRLRAAKNVTVRNDPDGRSRLNVNIFDGNIIVTDFGDTPPLGNIQTDSLPSAYEKWRETKLAKELNCHCPNVRCLGPNVLVKNSYYQNTDFTKRQARS</w:t>
      </w:r>
      <w:r w:rsidRPr="003B4C4B">
        <w:rPr>
          <w:rFonts w:ascii="Courier New" w:eastAsia="Times New Roman" w:hAnsi="Courier New" w:cs="Courier New"/>
          <w:color w:val="0C313C"/>
          <w:sz w:val="27"/>
          <w:szCs w:val="27"/>
        </w:rPr>
        <w:t>-</w:t>
      </w:r>
    </w:p>
    <w:p w:rsidR="003B4C4B" w:rsidRPr="003B4C4B" w:rsidRDefault="003B4C4B" w:rsidP="003B4C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bookmarkStart w:id="0" w:name="_GoBack"/>
      <w:bookmarkEnd w:id="0"/>
    </w:p>
    <w:p w:rsidR="003B4C4B" w:rsidRDefault="003B4C4B" w:rsidP="003B4C4B"/>
    <w:sectPr w:rsidR="003B4C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zIyNjEwNbEwMzFU0lEKTi0uzszPAykwrAUAD9tGsiwAAAA="/>
  </w:docVars>
  <w:rsids>
    <w:rsidRoot w:val="003B4C4B"/>
    <w:rsid w:val="003B4C4B"/>
    <w:rsid w:val="00B00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F54A8"/>
  <w15:chartTrackingRefBased/>
  <w15:docId w15:val="{3241E94E-7342-4984-8C34-68C06B92C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B4C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B4C4B"/>
    <w:rPr>
      <w:rFonts w:ascii="Courier New" w:eastAsia="Times New Roman" w:hAnsi="Courier New" w:cs="Courier New"/>
      <w:sz w:val="20"/>
      <w:szCs w:val="20"/>
    </w:rPr>
  </w:style>
  <w:style w:type="character" w:customStyle="1" w:styleId="ffline">
    <w:name w:val="ff_line"/>
    <w:basedOn w:val="DefaultParagraphFont"/>
    <w:rsid w:val="003B4C4B"/>
  </w:style>
  <w:style w:type="character" w:customStyle="1" w:styleId="orf">
    <w:name w:val="orf"/>
    <w:basedOn w:val="DefaultParagraphFont"/>
    <w:rsid w:val="003B4C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49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657</Words>
  <Characters>945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tcheson, Rachel</dc:creator>
  <cp:keywords/>
  <dc:description/>
  <cp:lastModifiedBy>Hutcheson, Rachel</cp:lastModifiedBy>
  <cp:revision>1</cp:revision>
  <dcterms:created xsi:type="dcterms:W3CDTF">2022-03-29T21:17:00Z</dcterms:created>
  <dcterms:modified xsi:type="dcterms:W3CDTF">2022-03-29T21:20:00Z</dcterms:modified>
</cp:coreProperties>
</file>